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B4FF3" w14:textId="692D5E55" w:rsidR="00847D81" w:rsidRPr="007C1BCF" w:rsidRDefault="009D53EA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iCs/>
          <w:color w:val="000000"/>
          <w:sz w:val="20"/>
          <w:szCs w:val="20"/>
        </w:rPr>
        <w:t>LCS Neukunden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847D81" w:rsidRPr="00170485" w14:paraId="370E6C8A" w14:textId="77777777" w:rsidTr="0086177D">
        <w:tc>
          <w:tcPr>
            <w:tcW w:w="3114" w:type="dxa"/>
            <w:shd w:val="clear" w:color="auto" w:fill="BDD6EE" w:themeFill="accent1" w:themeFillTint="66"/>
          </w:tcPr>
          <w:p w14:paraId="36971324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CC61B33" w14:textId="77777777" w:rsidR="00847D81" w:rsidRPr="00170485" w:rsidRDefault="00847D81" w:rsidP="0086177D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847D81" w:rsidRPr="00022423" w14:paraId="7E758833" w14:textId="77777777" w:rsidTr="0086177D">
        <w:tc>
          <w:tcPr>
            <w:tcW w:w="3114" w:type="dxa"/>
          </w:tcPr>
          <w:p w14:paraId="3F66AB05" w14:textId="77777777" w:rsidR="00847D81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Goody + wettbewerb.ch</w:t>
            </w:r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aleduck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soldesduck</w:t>
            </w:r>
          </w:p>
          <w:p w14:paraId="60BBC43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1E6282C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</w:p>
        </w:tc>
        <w:tc>
          <w:tcPr>
            <w:tcW w:w="11198" w:type="dxa"/>
          </w:tcPr>
          <w:p w14:paraId="145F0BE1" w14:textId="70CDFEFB" w:rsidR="009D53EA" w:rsidRPr="009D53EA" w:rsidRDefault="009D53EA" w:rsidP="009D53E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de-CH"/>
              </w:rPr>
            </w:pP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Exklusiv für Neukunden: Nespresso 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Zenius 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jetzt nur 2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5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.- </w:t>
            </w:r>
          </w:p>
          <w:p w14:paraId="46A336AE" w14:textId="2F98B37D" w:rsidR="00847D81" w:rsidRPr="00CE54FA" w:rsidRDefault="009D53EA" w:rsidP="009D53EA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ichern Sie sich vom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6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.21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>di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 xml:space="preserve">Nespresso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Zenius Kaffeemaschine für unglaubliche 2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.- statt 489.-.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>Lyreco bietet Ihnen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unschlagbare Angebote auf über 12‘500 Produkte rund um den Arbeitsplatz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Vom ersten Kaffee am Morgen über Büroeinrichtung für Ihr effizientes Homeoffice bis hin zur Maske für unterwegs. Bis 17 Uhr bestellt, am nächsten Tag ausgepackt.</w:t>
            </w:r>
          </w:p>
        </w:tc>
      </w:tr>
      <w:tr w:rsidR="00847D81" w:rsidRPr="00472616" w14:paraId="4D7FF729" w14:textId="77777777" w:rsidTr="0086177D">
        <w:tc>
          <w:tcPr>
            <w:tcW w:w="3114" w:type="dxa"/>
          </w:tcPr>
          <w:p w14:paraId="7DF7084E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sz w:val="16"/>
                <w:szCs w:val="20"/>
              </w:rPr>
              <w:t>sparwelt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</w:p>
        </w:tc>
        <w:tc>
          <w:tcPr>
            <w:tcW w:w="11198" w:type="dxa"/>
          </w:tcPr>
          <w:p w14:paraId="1BF5E447" w14:textId="0631AF06" w:rsidR="00847D81" w:rsidRDefault="0010174E" w:rsidP="0086177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963A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enius</w:t>
            </w:r>
            <w:r w:rsidR="005963AC" w:rsidRPr="005963A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963AC"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5</w:t>
            </w:r>
            <w:r w:rsidR="005963AC"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-</w:t>
            </w:r>
          </w:p>
          <w:p w14:paraId="5D7E3339" w14:textId="2803BB7E" w:rsidR="00F71561" w:rsidRPr="00CE54FA" w:rsidRDefault="00F71561" w:rsidP="0086177D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Nur für Neukunden: Vom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 xml:space="preserve">6.-30.4.21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Nespresso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Zenius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für 2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5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- statt 489.-. </w:t>
            </w:r>
          </w:p>
        </w:tc>
      </w:tr>
      <w:tr w:rsidR="00847D81" w:rsidRPr="00170485" w14:paraId="08D65844" w14:textId="77777777" w:rsidTr="0086177D">
        <w:tc>
          <w:tcPr>
            <w:tcW w:w="3114" w:type="dxa"/>
          </w:tcPr>
          <w:p w14:paraId="4139B77C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save-</w:t>
            </w:r>
            <w:proofErr w:type="spellStart"/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up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326B9E0C" w14:textId="4B3FE59D" w:rsidR="0010174E" w:rsidRPr="009D53EA" w:rsidRDefault="0010174E" w:rsidP="0010174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de-CH"/>
              </w:rPr>
            </w:pP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spresso 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enius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jetzt 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ur 2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5.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  <w:p w14:paraId="386B5631" w14:textId="349487C9" w:rsidR="00847D81" w:rsidRPr="00CE54FA" w:rsidRDefault="00EF5455" w:rsidP="0086177D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yreco-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 xml:space="preserve">Neukunden sichern sich jetzt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om 6.-30.4.21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>exklusiv die Nespresso Zenius Kaffeemaschine für unglaubliche 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</w:rPr>
              <w:t xml:space="preserve">.- statt 489.-.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Vom ersten Kaffee am Morgen über Büroeinrichtung für Ihr effizientes Homeoffice bis hin zur Maske für unterwegs. Bis 17 Uhr bestellt, am nächsten Tag ausgepackt. Beeilen Sie sich.</w:t>
            </w:r>
          </w:p>
        </w:tc>
      </w:tr>
      <w:tr w:rsidR="00847D81" w:rsidRPr="00022423" w14:paraId="4EB43506" w14:textId="77777777" w:rsidTr="0086177D">
        <w:tc>
          <w:tcPr>
            <w:tcW w:w="3114" w:type="dxa"/>
          </w:tcPr>
          <w:p w14:paraId="2204E09A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Alle-schweizer-wettbewerbe.ch und alle-gewinnspiele.ch </w:t>
            </w:r>
          </w:p>
          <w:p w14:paraId="30293AC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18C291F2" w14:textId="2DC3F338" w:rsidR="00F71561" w:rsidRPr="00EE57AC" w:rsidRDefault="00F71561" w:rsidP="0010174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E57A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Kennlern-Aktion für Neukunden</w:t>
            </w:r>
          </w:p>
          <w:p w14:paraId="3148016E" w14:textId="1AB424F3" w:rsidR="0010174E" w:rsidRPr="00EE57AC" w:rsidRDefault="0010174E" w:rsidP="0010174E">
            <w:pPr>
              <w:rPr>
                <w:rFonts w:ascii="Arial" w:hAnsi="Arial" w:cs="Arial"/>
                <w:color w:val="000000"/>
                <w:sz w:val="20"/>
                <w:szCs w:val="20"/>
                <w:lang w:val="de-CH"/>
              </w:rPr>
            </w:pPr>
            <w:r w:rsidRPr="00EE57AC">
              <w:rPr>
                <w:rFonts w:ascii="Arial" w:hAnsi="Arial" w:cs="Arial"/>
                <w:color w:val="000000"/>
                <w:sz w:val="20"/>
                <w:szCs w:val="20"/>
              </w:rPr>
              <w:t xml:space="preserve">Nespresso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Zenius</w:t>
            </w:r>
            <w:r w:rsidRPr="00EE57AC">
              <w:rPr>
                <w:rFonts w:ascii="Arial" w:hAnsi="Arial" w:cs="Arial"/>
                <w:color w:val="000000"/>
                <w:sz w:val="20"/>
                <w:szCs w:val="20"/>
              </w:rPr>
              <w:t xml:space="preserve"> jetzt nur 2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  <w:r w:rsidRPr="00EE57AC">
              <w:rPr>
                <w:rFonts w:ascii="Arial" w:hAnsi="Arial" w:cs="Arial"/>
                <w:color w:val="000000"/>
                <w:sz w:val="20"/>
                <w:szCs w:val="20"/>
              </w:rPr>
              <w:t>.-</w:t>
            </w:r>
            <w:r w:rsidR="00EE57AC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30C9F477" w14:textId="58E88C91" w:rsidR="00847D81" w:rsidRPr="00CE54FA" w:rsidRDefault="00847D81" w:rsidP="00D002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47D81" w:rsidRPr="00022423" w14:paraId="4BCFADB8" w14:textId="77777777" w:rsidTr="0086177D">
        <w:tc>
          <w:tcPr>
            <w:tcW w:w="3114" w:type="dxa"/>
          </w:tcPr>
          <w:p w14:paraId="7262FF11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vergleiche.ch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Standard-Promotion auf CPO-Basis (linkes Bild)</w:t>
            </w:r>
          </w:p>
          <w:p w14:paraId="5AE031D9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itel:   38 Zeichen</w:t>
            </w:r>
          </w:p>
          <w:p w14:paraId="65E549A4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ext: 90 Zeichen</w:t>
            </w:r>
          </w:p>
          <w:p w14:paraId="2847036D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59AF3318" w14:textId="7AB9C181" w:rsidR="0010174E" w:rsidRPr="009D53EA" w:rsidRDefault="0010174E" w:rsidP="0010174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de-CH"/>
              </w:rPr>
            </w:pP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spresso 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enius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jetzt nur 2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5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.- </w:t>
            </w:r>
          </w:p>
          <w:p w14:paraId="13C6C712" w14:textId="74E0D811" w:rsidR="00847D81" w:rsidRPr="00AC5651" w:rsidRDefault="00F71561" w:rsidP="0086177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Nur für Lyreco Neukunden: Zenius Kaffeemaschine für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ur 225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- statt 489.- </w:t>
            </w:r>
          </w:p>
        </w:tc>
      </w:tr>
      <w:tr w:rsidR="00847D81" w:rsidRPr="00170485" w14:paraId="640CAFB7" w14:textId="77777777" w:rsidTr="0086177D">
        <w:tc>
          <w:tcPr>
            <w:tcW w:w="3114" w:type="dxa"/>
          </w:tcPr>
          <w:p w14:paraId="79483DD0" w14:textId="77777777" w:rsidR="00847D81" w:rsidRPr="00170485" w:rsidRDefault="00847D81" w:rsidP="0086177D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</w:rPr>
              <w:t>Lareduction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GuteGutscheine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i-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reductions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</w:p>
        </w:tc>
        <w:tc>
          <w:tcPr>
            <w:tcW w:w="11198" w:type="dxa"/>
          </w:tcPr>
          <w:p w14:paraId="48EEF32B" w14:textId="7F4E2EAB" w:rsidR="0010174E" w:rsidRPr="009D53EA" w:rsidRDefault="0010174E" w:rsidP="0010174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de-CH"/>
              </w:rPr>
            </w:pP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spresso 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Zenius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r 2</w:t>
            </w:r>
            <w:r w:rsidR="00EF545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5.</w:t>
            </w:r>
            <w:r w:rsidRPr="009D53E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  <w:p w14:paraId="73FA4A98" w14:textId="37A4E1EF" w:rsidR="00847D81" w:rsidRPr="007C1BCF" w:rsidRDefault="00EE57AC" w:rsidP="0086177D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Nur vom 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</w:rPr>
              <w:t xml:space="preserve">6.-30.4.21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für Lyreco 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Neukunden: Nespresso Zenius Kaffeemaschine für unglaubliche 2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5</w:t>
            </w:r>
            <w:r w:rsidR="0010174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- statt 489.-</w:t>
            </w:r>
            <w:r w:rsidR="00EF545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bestellen.</w:t>
            </w:r>
          </w:p>
        </w:tc>
      </w:tr>
    </w:tbl>
    <w:p w14:paraId="55BDDB1E" w14:textId="77777777" w:rsidR="00847D81" w:rsidRDefault="00847D81" w:rsidP="00847D81">
      <w:pPr>
        <w:pStyle w:val="StandardWeb"/>
        <w:shd w:val="clear" w:color="auto" w:fill="FFFFFF"/>
        <w:spacing w:before="0" w:beforeAutospacing="0"/>
        <w:rPr>
          <w:rFonts w:ascii="Arial" w:hAnsi="Arial" w:cs="Arial"/>
          <w:iCs/>
          <w:color w:val="000000"/>
          <w:sz w:val="20"/>
          <w:szCs w:val="20"/>
          <w:lang w:val="de-CH"/>
        </w:rPr>
      </w:pPr>
    </w:p>
    <w:p w14:paraId="5E7597C0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04B866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4C70F018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23B7A329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56FB1896" w14:textId="77777777" w:rsidR="00420F55" w:rsidRPr="0053229F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sectPr w:rsidR="00420F55" w:rsidRPr="0053229F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26E6E"/>
    <w:rsid w:val="0003031B"/>
    <w:rsid w:val="00050641"/>
    <w:rsid w:val="00055E7D"/>
    <w:rsid w:val="00071855"/>
    <w:rsid w:val="00077828"/>
    <w:rsid w:val="00083025"/>
    <w:rsid w:val="000935B1"/>
    <w:rsid w:val="000B0712"/>
    <w:rsid w:val="000B66D7"/>
    <w:rsid w:val="000C11EA"/>
    <w:rsid w:val="000C4B01"/>
    <w:rsid w:val="000C4FA1"/>
    <w:rsid w:val="000D61DB"/>
    <w:rsid w:val="000E5353"/>
    <w:rsid w:val="000F053F"/>
    <w:rsid w:val="0010174E"/>
    <w:rsid w:val="00103552"/>
    <w:rsid w:val="0010784F"/>
    <w:rsid w:val="00113510"/>
    <w:rsid w:val="00120401"/>
    <w:rsid w:val="00135979"/>
    <w:rsid w:val="00140E8A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6C30"/>
    <w:rsid w:val="001B0B1A"/>
    <w:rsid w:val="001B707F"/>
    <w:rsid w:val="001C7E65"/>
    <w:rsid w:val="001D1367"/>
    <w:rsid w:val="001D1477"/>
    <w:rsid w:val="001D1F16"/>
    <w:rsid w:val="001F1C31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1F59"/>
    <w:rsid w:val="002C31D6"/>
    <w:rsid w:val="002D1C78"/>
    <w:rsid w:val="002D3A41"/>
    <w:rsid w:val="00305A7E"/>
    <w:rsid w:val="00323F7F"/>
    <w:rsid w:val="0033381C"/>
    <w:rsid w:val="00340CE0"/>
    <w:rsid w:val="003643AC"/>
    <w:rsid w:val="003706B3"/>
    <w:rsid w:val="0037495F"/>
    <w:rsid w:val="00374BD4"/>
    <w:rsid w:val="00377701"/>
    <w:rsid w:val="00387FF6"/>
    <w:rsid w:val="00396920"/>
    <w:rsid w:val="003A09E7"/>
    <w:rsid w:val="003A55E9"/>
    <w:rsid w:val="003B514B"/>
    <w:rsid w:val="003B5858"/>
    <w:rsid w:val="003B7542"/>
    <w:rsid w:val="003C2C30"/>
    <w:rsid w:val="003C4D96"/>
    <w:rsid w:val="003E0110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4955"/>
    <w:rsid w:val="00475644"/>
    <w:rsid w:val="00480324"/>
    <w:rsid w:val="00482176"/>
    <w:rsid w:val="00487F21"/>
    <w:rsid w:val="004A1DFC"/>
    <w:rsid w:val="004A3374"/>
    <w:rsid w:val="004C1FB1"/>
    <w:rsid w:val="004C749C"/>
    <w:rsid w:val="004D4716"/>
    <w:rsid w:val="004D5EB0"/>
    <w:rsid w:val="004E50DB"/>
    <w:rsid w:val="004E6CA6"/>
    <w:rsid w:val="004F3452"/>
    <w:rsid w:val="004F433F"/>
    <w:rsid w:val="004F7BCA"/>
    <w:rsid w:val="00504DFC"/>
    <w:rsid w:val="00507810"/>
    <w:rsid w:val="00513B9A"/>
    <w:rsid w:val="00514515"/>
    <w:rsid w:val="00517A49"/>
    <w:rsid w:val="0052047C"/>
    <w:rsid w:val="0053229F"/>
    <w:rsid w:val="00532E8E"/>
    <w:rsid w:val="00563EC1"/>
    <w:rsid w:val="005705D2"/>
    <w:rsid w:val="0057239D"/>
    <w:rsid w:val="00572710"/>
    <w:rsid w:val="00585735"/>
    <w:rsid w:val="005872C4"/>
    <w:rsid w:val="005963AC"/>
    <w:rsid w:val="00597602"/>
    <w:rsid w:val="005A4205"/>
    <w:rsid w:val="005A58D7"/>
    <w:rsid w:val="005B24B6"/>
    <w:rsid w:val="005B35EA"/>
    <w:rsid w:val="005C39F4"/>
    <w:rsid w:val="005C4881"/>
    <w:rsid w:val="005D5799"/>
    <w:rsid w:val="005E20BF"/>
    <w:rsid w:val="005E4F20"/>
    <w:rsid w:val="005F6813"/>
    <w:rsid w:val="00615C38"/>
    <w:rsid w:val="00616B73"/>
    <w:rsid w:val="00617E61"/>
    <w:rsid w:val="0062534E"/>
    <w:rsid w:val="00625617"/>
    <w:rsid w:val="00657E4C"/>
    <w:rsid w:val="00672426"/>
    <w:rsid w:val="00694AF1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0EB0"/>
    <w:rsid w:val="00701A16"/>
    <w:rsid w:val="00706473"/>
    <w:rsid w:val="0073282C"/>
    <w:rsid w:val="007433D7"/>
    <w:rsid w:val="007574C3"/>
    <w:rsid w:val="00766F4C"/>
    <w:rsid w:val="007737B7"/>
    <w:rsid w:val="007778AC"/>
    <w:rsid w:val="0078026A"/>
    <w:rsid w:val="00792E16"/>
    <w:rsid w:val="007A54CD"/>
    <w:rsid w:val="007C1BCF"/>
    <w:rsid w:val="007C239E"/>
    <w:rsid w:val="007C7FAE"/>
    <w:rsid w:val="007D52C8"/>
    <w:rsid w:val="007E2444"/>
    <w:rsid w:val="007E793D"/>
    <w:rsid w:val="007F7CC0"/>
    <w:rsid w:val="00801E7F"/>
    <w:rsid w:val="00807EAB"/>
    <w:rsid w:val="008239F0"/>
    <w:rsid w:val="00826A8B"/>
    <w:rsid w:val="00844F44"/>
    <w:rsid w:val="00847D81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397"/>
    <w:rsid w:val="008D7BFD"/>
    <w:rsid w:val="008E05D5"/>
    <w:rsid w:val="008F0F23"/>
    <w:rsid w:val="008F4B38"/>
    <w:rsid w:val="00903567"/>
    <w:rsid w:val="00903B8F"/>
    <w:rsid w:val="00923FB9"/>
    <w:rsid w:val="0093549B"/>
    <w:rsid w:val="0094007A"/>
    <w:rsid w:val="00944BA7"/>
    <w:rsid w:val="00947C76"/>
    <w:rsid w:val="00951140"/>
    <w:rsid w:val="00952EAE"/>
    <w:rsid w:val="00956123"/>
    <w:rsid w:val="00963D33"/>
    <w:rsid w:val="009671AD"/>
    <w:rsid w:val="00975FDB"/>
    <w:rsid w:val="0097698F"/>
    <w:rsid w:val="009951EA"/>
    <w:rsid w:val="009964B4"/>
    <w:rsid w:val="00997589"/>
    <w:rsid w:val="009A0E9C"/>
    <w:rsid w:val="009B6D0C"/>
    <w:rsid w:val="009B7158"/>
    <w:rsid w:val="009C7F34"/>
    <w:rsid w:val="009D53EA"/>
    <w:rsid w:val="009D546C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91DBD"/>
    <w:rsid w:val="00BA4529"/>
    <w:rsid w:val="00BA5151"/>
    <w:rsid w:val="00BB1654"/>
    <w:rsid w:val="00BC3180"/>
    <w:rsid w:val="00BC53BD"/>
    <w:rsid w:val="00BD1F1F"/>
    <w:rsid w:val="00BF0CCD"/>
    <w:rsid w:val="00BF510E"/>
    <w:rsid w:val="00C139E2"/>
    <w:rsid w:val="00C14489"/>
    <w:rsid w:val="00C2332F"/>
    <w:rsid w:val="00C456AE"/>
    <w:rsid w:val="00C5700B"/>
    <w:rsid w:val="00C63ABB"/>
    <w:rsid w:val="00C70851"/>
    <w:rsid w:val="00C863A5"/>
    <w:rsid w:val="00C932AC"/>
    <w:rsid w:val="00CB02E7"/>
    <w:rsid w:val="00CC5297"/>
    <w:rsid w:val="00CE54FA"/>
    <w:rsid w:val="00CF0BE1"/>
    <w:rsid w:val="00CF299D"/>
    <w:rsid w:val="00CF7B17"/>
    <w:rsid w:val="00D0023F"/>
    <w:rsid w:val="00D05579"/>
    <w:rsid w:val="00D14AD9"/>
    <w:rsid w:val="00D24B05"/>
    <w:rsid w:val="00D37ACF"/>
    <w:rsid w:val="00D42FB5"/>
    <w:rsid w:val="00D44644"/>
    <w:rsid w:val="00D4708A"/>
    <w:rsid w:val="00D532AA"/>
    <w:rsid w:val="00D54476"/>
    <w:rsid w:val="00D55ED9"/>
    <w:rsid w:val="00D57ED9"/>
    <w:rsid w:val="00D77D28"/>
    <w:rsid w:val="00D92A59"/>
    <w:rsid w:val="00D94DB3"/>
    <w:rsid w:val="00D9640F"/>
    <w:rsid w:val="00DA0F3D"/>
    <w:rsid w:val="00DA39E2"/>
    <w:rsid w:val="00DB5118"/>
    <w:rsid w:val="00E00CEF"/>
    <w:rsid w:val="00E04544"/>
    <w:rsid w:val="00E12A6C"/>
    <w:rsid w:val="00E13FE1"/>
    <w:rsid w:val="00E247F9"/>
    <w:rsid w:val="00E26BA7"/>
    <w:rsid w:val="00E366B2"/>
    <w:rsid w:val="00E42F3C"/>
    <w:rsid w:val="00E53FF1"/>
    <w:rsid w:val="00E66A57"/>
    <w:rsid w:val="00E73E5E"/>
    <w:rsid w:val="00E82948"/>
    <w:rsid w:val="00E83416"/>
    <w:rsid w:val="00E858E0"/>
    <w:rsid w:val="00E8606A"/>
    <w:rsid w:val="00E906C1"/>
    <w:rsid w:val="00E90CD9"/>
    <w:rsid w:val="00E97D55"/>
    <w:rsid w:val="00EA237D"/>
    <w:rsid w:val="00EC2091"/>
    <w:rsid w:val="00EC430A"/>
    <w:rsid w:val="00ED1CB5"/>
    <w:rsid w:val="00ED379B"/>
    <w:rsid w:val="00EE57AC"/>
    <w:rsid w:val="00EF5455"/>
    <w:rsid w:val="00F107CF"/>
    <w:rsid w:val="00F2423D"/>
    <w:rsid w:val="00F24BC1"/>
    <w:rsid w:val="00F33B05"/>
    <w:rsid w:val="00F55F26"/>
    <w:rsid w:val="00F60C88"/>
    <w:rsid w:val="00F63A94"/>
    <w:rsid w:val="00F71561"/>
    <w:rsid w:val="00F72F19"/>
    <w:rsid w:val="00FB2849"/>
    <w:rsid w:val="00FC2582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  <w:style w:type="character" w:styleId="Hervorhebung">
    <w:name w:val="Emphasis"/>
    <w:basedOn w:val="Absatz-Standardschriftart"/>
    <w:uiPriority w:val="20"/>
    <w:qFormat/>
    <w:rsid w:val="00801E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0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customXml" Target="../customXml/item4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0" ma:contentTypeDescription="Create a new document." ma:contentTypeScope="" ma:versionID="e6ca9d2b6d8975f8b48c1feb6f09919e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6d119094a7a712e8c5dabd05ef4f01a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0450</_dlc_DocId>
    <_dlc_DocIdUrl xmlns="8b212568-f5e9-4a45-b100-1db23a6bf018">
      <Url>https://adresultch.sharepoint.com/sites/Connects/_layouts/15/DocIdRedir.aspx?ID=TXUF7UVWVJTD-1945479009-40450</Url>
      <Description>TXUF7UVWVJTD-1945479009-4045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462601A-BF51-4A07-B7F1-BB4BD1F5C854}"/>
</file>

<file path=customXml/itemProps2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7D70B5-B729-4718-9F74-0756FDD0A8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434</Characters>
  <Application>Microsoft Office Word</Application>
  <DocSecurity>4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MADER Noemi</cp:lastModifiedBy>
  <cp:revision>2</cp:revision>
  <cp:lastPrinted>2020-01-31T14:01:00Z</cp:lastPrinted>
  <dcterms:created xsi:type="dcterms:W3CDTF">2021-03-29T08:40:00Z</dcterms:created>
  <dcterms:modified xsi:type="dcterms:W3CDTF">2021-03-2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